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3CF120" w14:textId="11C1A8B9" w:rsidR="001F60FB" w:rsidRPr="00A63910" w:rsidRDefault="00BE3BD1" w:rsidP="00A63910">
      <w:pPr>
        <w:pStyle w:val="FirstParagraph"/>
        <w:pBdr>
          <w:bottom w:val="single" w:sz="6" w:space="1" w:color="auto"/>
        </w:pBdr>
        <w:jc w:val="center"/>
        <w:rPr>
          <w:rFonts w:ascii="Times New Roman" w:hAnsi="Times New Roman" w:cs="Times New Roman"/>
        </w:rPr>
      </w:pPr>
      <w:r w:rsidRPr="00A63910">
        <w:rPr>
          <w:rFonts w:ascii="Times New Roman" w:hAnsi="Times New Roman" w:cs="Times New Roman"/>
        </w:rPr>
        <w:t>Homework #1</w:t>
      </w:r>
    </w:p>
    <w:p w14:paraId="4E62EF85" w14:textId="77777777" w:rsidR="00A63910" w:rsidRPr="00A63910" w:rsidRDefault="00BE3BD1" w:rsidP="00A63910">
      <w:pPr>
        <w:pStyle w:val="BodyText"/>
        <w:spacing w:before="0" w:after="0" w:line="0" w:lineRule="atLeast"/>
        <w:rPr>
          <w:rFonts w:ascii="Times New Roman" w:hAnsi="Times New Roman" w:cs="Times New Roman"/>
        </w:rPr>
      </w:pPr>
      <w:r w:rsidRPr="00A63910">
        <w:rPr>
          <w:rFonts w:ascii="Times New Roman" w:hAnsi="Times New Roman" w:cs="Times New Roman"/>
        </w:rPr>
        <w:t xml:space="preserve">Tomoki Koike </w:t>
      </w:r>
    </w:p>
    <w:p w14:paraId="3BF431E2" w14:textId="77777777" w:rsidR="00A63910" w:rsidRPr="00A63910" w:rsidRDefault="00BE3BD1" w:rsidP="00A63910">
      <w:pPr>
        <w:pStyle w:val="BodyText"/>
        <w:spacing w:before="0" w:after="0" w:line="0" w:lineRule="atLeast"/>
        <w:rPr>
          <w:rFonts w:ascii="Times New Roman" w:hAnsi="Times New Roman" w:cs="Times New Roman"/>
        </w:rPr>
      </w:pPr>
      <w:r w:rsidRPr="00A63910">
        <w:rPr>
          <w:rFonts w:ascii="Times New Roman" w:hAnsi="Times New Roman" w:cs="Times New Roman"/>
        </w:rPr>
        <w:t>ASTR 363</w:t>
      </w:r>
    </w:p>
    <w:p w14:paraId="79FB39E1" w14:textId="17A9DDCA" w:rsidR="001F60FB" w:rsidRDefault="00BE3BD1" w:rsidP="00A63910">
      <w:pPr>
        <w:pStyle w:val="BodyText"/>
        <w:spacing w:before="0" w:after="0" w:line="0" w:lineRule="atLeast"/>
        <w:rPr>
          <w:rFonts w:ascii="Times New Roman" w:hAnsi="Times New Roman" w:cs="Times New Roman"/>
        </w:rPr>
      </w:pPr>
      <w:r w:rsidRPr="00A63910">
        <w:rPr>
          <w:rFonts w:ascii="Times New Roman" w:hAnsi="Times New Roman" w:cs="Times New Roman"/>
        </w:rPr>
        <w:t>Prof. Marc Caffee</w:t>
      </w:r>
    </w:p>
    <w:p w14:paraId="6AAE435B" w14:textId="77777777" w:rsidR="00A63910" w:rsidRPr="00A63910" w:rsidRDefault="00A63910" w:rsidP="00A63910">
      <w:pPr>
        <w:pStyle w:val="BodyText"/>
        <w:spacing w:before="0" w:after="0" w:line="0" w:lineRule="atLeast"/>
        <w:rPr>
          <w:rFonts w:ascii="Times New Roman" w:hAnsi="Times New Roman" w:cs="Times New Roman"/>
        </w:rPr>
      </w:pPr>
    </w:p>
    <w:p w14:paraId="35E8641A" w14:textId="74811905" w:rsidR="001F60FB" w:rsidRPr="00A63910" w:rsidRDefault="00A63910">
      <w:pPr>
        <w:pStyle w:val="BlockText"/>
        <w:rPr>
          <w:rFonts w:ascii="Times New Roman" w:hAnsi="Times New Roman" w:cs="Times New Roman"/>
          <w:sz w:val="24"/>
          <w:szCs w:val="24"/>
        </w:rPr>
      </w:pPr>
      <w:r>
        <w:rPr>
          <w:rFonts w:ascii="Times New Roman" w:hAnsi="Times New Roman" w:cs="Times New Roman"/>
          <w:sz w:val="24"/>
          <w:szCs w:val="24"/>
        </w:rPr>
        <w:t>&gt;&gt;</w:t>
      </w:r>
      <w:r w:rsidR="00BE3BD1" w:rsidRPr="00A63910">
        <w:rPr>
          <w:rFonts w:ascii="Times New Roman" w:hAnsi="Times New Roman" w:cs="Times New Roman"/>
          <w:sz w:val="24"/>
          <w:szCs w:val="24"/>
        </w:rPr>
        <w:t>What NASA planetary science missions are still collecting (or have yet to start) data?</w:t>
      </w:r>
    </w:p>
    <w:p w14:paraId="6A1D13DE" w14:textId="23286AB0" w:rsidR="001F60FB" w:rsidRPr="00A63910" w:rsidRDefault="00BE3BD1" w:rsidP="00A63910">
      <w:pPr>
        <w:pStyle w:val="BodyText"/>
        <w:numPr>
          <w:ilvl w:val="0"/>
          <w:numId w:val="5"/>
        </w:numPr>
        <w:rPr>
          <w:rFonts w:ascii="Times New Roman" w:hAnsi="Times New Roman" w:cs="Times New Roman"/>
        </w:rPr>
      </w:pPr>
      <w:r w:rsidRPr="00A63910">
        <w:rPr>
          <w:rFonts w:ascii="Times New Roman" w:hAnsi="Times New Roman" w:cs="Times New Roman"/>
        </w:rPr>
        <w:t>InSight</w:t>
      </w:r>
    </w:p>
    <w:p w14:paraId="78901645" w14:textId="0FDF5A2B" w:rsidR="001F60FB" w:rsidRPr="00A63910" w:rsidRDefault="00BE3BD1" w:rsidP="00A63910">
      <w:pPr>
        <w:pStyle w:val="BodyText"/>
        <w:numPr>
          <w:ilvl w:val="0"/>
          <w:numId w:val="5"/>
        </w:numPr>
        <w:rPr>
          <w:rFonts w:ascii="Times New Roman" w:hAnsi="Times New Roman" w:cs="Times New Roman"/>
        </w:rPr>
      </w:pPr>
      <w:r w:rsidRPr="00A63910">
        <w:rPr>
          <w:rFonts w:ascii="Times New Roman" w:hAnsi="Times New Roman" w:cs="Times New Roman"/>
        </w:rPr>
        <w:t>Curiosity</w:t>
      </w:r>
    </w:p>
    <w:p w14:paraId="4AB3411D" w14:textId="7B875382" w:rsidR="001F60FB" w:rsidRPr="00A63910" w:rsidRDefault="00BE3BD1" w:rsidP="00A63910">
      <w:pPr>
        <w:pStyle w:val="BodyText"/>
        <w:numPr>
          <w:ilvl w:val="0"/>
          <w:numId w:val="5"/>
        </w:numPr>
        <w:rPr>
          <w:rFonts w:ascii="Times New Roman" w:hAnsi="Times New Roman" w:cs="Times New Roman"/>
        </w:rPr>
      </w:pPr>
      <w:r w:rsidRPr="00A63910">
        <w:rPr>
          <w:rFonts w:ascii="Times New Roman" w:hAnsi="Times New Roman" w:cs="Times New Roman"/>
        </w:rPr>
        <w:t>SOHO</w:t>
      </w:r>
    </w:p>
    <w:p w14:paraId="79D810EC" w14:textId="77777777" w:rsidR="00A63910" w:rsidRDefault="00BE3BD1" w:rsidP="00A63910">
      <w:pPr>
        <w:pStyle w:val="BodyText"/>
        <w:numPr>
          <w:ilvl w:val="0"/>
          <w:numId w:val="5"/>
        </w:numPr>
        <w:rPr>
          <w:rFonts w:ascii="Times New Roman" w:hAnsi="Times New Roman" w:cs="Times New Roman"/>
        </w:rPr>
      </w:pPr>
      <w:r w:rsidRPr="00A63910">
        <w:rPr>
          <w:rFonts w:ascii="Times New Roman" w:hAnsi="Times New Roman" w:cs="Times New Roman"/>
        </w:rPr>
        <w:t>Hubble Space Telescope</w:t>
      </w:r>
    </w:p>
    <w:p w14:paraId="59D5CCAD" w14:textId="7713258F" w:rsidR="001F60FB" w:rsidRDefault="00BE3BD1" w:rsidP="00A63910">
      <w:pPr>
        <w:pStyle w:val="BodyText"/>
        <w:numPr>
          <w:ilvl w:val="0"/>
          <w:numId w:val="5"/>
        </w:numPr>
        <w:rPr>
          <w:rFonts w:ascii="Times New Roman" w:hAnsi="Times New Roman" w:cs="Times New Roman"/>
        </w:rPr>
      </w:pPr>
      <w:r w:rsidRPr="00A63910">
        <w:rPr>
          <w:rFonts w:ascii="Times New Roman" w:hAnsi="Times New Roman" w:cs="Times New Roman"/>
        </w:rPr>
        <w:t>Voyager 1</w:t>
      </w:r>
    </w:p>
    <w:p w14:paraId="3494E958" w14:textId="77777777" w:rsidR="00A63910" w:rsidRPr="00A63910" w:rsidRDefault="00A63910" w:rsidP="00A63910">
      <w:pPr>
        <w:pStyle w:val="BodyText"/>
        <w:ind w:left="720"/>
        <w:rPr>
          <w:rFonts w:ascii="Times New Roman" w:hAnsi="Times New Roman" w:cs="Times New Roman"/>
        </w:rPr>
      </w:pPr>
    </w:p>
    <w:p w14:paraId="7A19EC33" w14:textId="6ACDDFE4" w:rsidR="001F60FB" w:rsidRPr="00A63910" w:rsidRDefault="00A63910">
      <w:pPr>
        <w:pStyle w:val="BlockText"/>
        <w:rPr>
          <w:rFonts w:ascii="Times New Roman" w:hAnsi="Times New Roman" w:cs="Times New Roman"/>
          <w:sz w:val="24"/>
          <w:szCs w:val="24"/>
        </w:rPr>
      </w:pPr>
      <w:r>
        <w:rPr>
          <w:rFonts w:ascii="Times New Roman" w:hAnsi="Times New Roman" w:cs="Times New Roman"/>
          <w:sz w:val="24"/>
          <w:szCs w:val="24"/>
        </w:rPr>
        <w:t>&gt;&gt;</w:t>
      </w:r>
      <w:r w:rsidR="00BE3BD1" w:rsidRPr="00A63910">
        <w:rPr>
          <w:rFonts w:ascii="Times New Roman" w:hAnsi="Times New Roman" w:cs="Times New Roman"/>
          <w:sz w:val="24"/>
          <w:szCs w:val="24"/>
        </w:rPr>
        <w:t>What are their scientific objectives?</w:t>
      </w:r>
    </w:p>
    <w:p w14:paraId="5DCEBD6B" w14:textId="77777777" w:rsidR="00A63910" w:rsidRDefault="00BE3BD1" w:rsidP="00A63910">
      <w:pPr>
        <w:pStyle w:val="BodyText"/>
        <w:numPr>
          <w:ilvl w:val="0"/>
          <w:numId w:val="6"/>
        </w:numPr>
        <w:rPr>
          <w:rFonts w:ascii="Times New Roman" w:hAnsi="Times New Roman" w:cs="Times New Roman"/>
        </w:rPr>
      </w:pPr>
      <w:r w:rsidRPr="00A63910">
        <w:rPr>
          <w:rFonts w:ascii="Times New Roman" w:hAnsi="Times New Roman" w:cs="Times New Roman"/>
        </w:rPr>
        <w:t>The mission of insight (Interior Exploration using Seismic Investigations, Geodesy, and Heat Transport) is to collect data of the Martian tectonic activities and meteorite impacts. Investigations of the earth proces</w:t>
      </w:r>
      <w:r w:rsidRPr="00A63910">
        <w:rPr>
          <w:rFonts w:ascii="Times New Roman" w:hAnsi="Times New Roman" w:cs="Times New Roman"/>
        </w:rPr>
        <w:t>ses involving the creation and deformation of magma and rocks as well as the impact craters formed by meteorites are conducted. This anticipatedly will reveal the answer of how planets have formed in our solar system. More than 1 year and 3 months has pass</w:t>
      </w:r>
      <w:r w:rsidRPr="00A63910">
        <w:rPr>
          <w:rFonts w:ascii="Times New Roman" w:hAnsi="Times New Roman" w:cs="Times New Roman"/>
        </w:rPr>
        <w:t xml:space="preserve">ed since the mission has been initiated. </w:t>
      </w:r>
    </w:p>
    <w:p w14:paraId="16C20141" w14:textId="5519E764" w:rsidR="001F60FB" w:rsidRPr="00A63910" w:rsidRDefault="00BE3BD1" w:rsidP="00A63910">
      <w:pPr>
        <w:pStyle w:val="BodyText"/>
        <w:numPr>
          <w:ilvl w:val="0"/>
          <w:numId w:val="6"/>
        </w:numPr>
        <w:rPr>
          <w:rFonts w:ascii="Times New Roman" w:hAnsi="Times New Roman" w:cs="Times New Roman"/>
        </w:rPr>
      </w:pPr>
      <w:r w:rsidRPr="00A63910">
        <w:rPr>
          <w:rFonts w:ascii="Times New Roman" w:hAnsi="Times New Roman" w:cs="Times New Roman"/>
        </w:rPr>
        <w:t>Curiosity is a car-sized rover that is a part of the Nasa’s Mars Science laboratory (MSL). The main objective for this ongoing mission is to discover the traces of microbial life and evidence of any past life on the</w:t>
      </w:r>
      <w:r w:rsidRPr="00A63910">
        <w:rPr>
          <w:rFonts w:ascii="Times New Roman" w:hAnsi="Times New Roman" w:cs="Times New Roman"/>
        </w:rPr>
        <w:t xml:space="preserve"> terrestrial planet. The rover is currently collecting data of the geology and environment of Mars.</w:t>
      </w:r>
    </w:p>
    <w:p w14:paraId="2BB6D2A9" w14:textId="379E7B29" w:rsidR="001F60FB" w:rsidRPr="00A63910" w:rsidRDefault="00BE3BD1" w:rsidP="00A63910">
      <w:pPr>
        <w:pStyle w:val="BodyText"/>
        <w:numPr>
          <w:ilvl w:val="0"/>
          <w:numId w:val="6"/>
        </w:numPr>
        <w:rPr>
          <w:rFonts w:ascii="Times New Roman" w:hAnsi="Times New Roman" w:cs="Times New Roman"/>
        </w:rPr>
      </w:pPr>
      <w:r w:rsidRPr="00A63910">
        <w:rPr>
          <w:rFonts w:ascii="Times New Roman" w:hAnsi="Times New Roman" w:cs="Times New Roman"/>
        </w:rPr>
        <w:t>SOHO is the longest maintained Sun monitoring satellite that has ever existed. It is a joint project between NASA and ESA which successfully returned a plet</w:t>
      </w:r>
      <w:r w:rsidRPr="00A63910">
        <w:rPr>
          <w:rFonts w:ascii="Times New Roman" w:hAnsi="Times New Roman" w:cs="Times New Roman"/>
        </w:rPr>
        <w:t>hora of information of the Sun; for example, data of the core and atmospheric activities of the Sun, conditions of the solar wind, and solar storms.</w:t>
      </w:r>
    </w:p>
    <w:p w14:paraId="1FBC7224" w14:textId="61E67E9C" w:rsidR="001F60FB" w:rsidRPr="00A63910" w:rsidRDefault="00BE3BD1" w:rsidP="00A63910">
      <w:pPr>
        <w:pStyle w:val="BodyText"/>
        <w:numPr>
          <w:ilvl w:val="0"/>
          <w:numId w:val="6"/>
        </w:numPr>
        <w:rPr>
          <w:rFonts w:ascii="Times New Roman" w:hAnsi="Times New Roman" w:cs="Times New Roman"/>
        </w:rPr>
      </w:pPr>
      <w:r w:rsidRPr="00A63910">
        <w:rPr>
          <w:rFonts w:ascii="Times New Roman" w:hAnsi="Times New Roman" w:cs="Times New Roman"/>
        </w:rPr>
        <w:t>Hubble Space Telescope or widely known as Hubble is a Cassegrain reflector telescope which can capture astr</w:t>
      </w:r>
      <w:r w:rsidRPr="00A63910">
        <w:rPr>
          <w:rFonts w:ascii="Times New Roman" w:hAnsi="Times New Roman" w:cs="Times New Roman"/>
        </w:rPr>
        <w:t>onomically distant stars and galaxies having the domain of imagery wavelength from ultraviolet to infrared lights. It was deployed in 1990 and was the very first astronomical observatory placed in an orbit around the Earth.</w:t>
      </w:r>
    </w:p>
    <w:p w14:paraId="1B739344" w14:textId="32645098" w:rsidR="001F60FB" w:rsidRPr="00A63910" w:rsidRDefault="00BE3BD1" w:rsidP="00A63910">
      <w:pPr>
        <w:pStyle w:val="BodyText"/>
        <w:numPr>
          <w:ilvl w:val="0"/>
          <w:numId w:val="6"/>
        </w:numPr>
        <w:rPr>
          <w:rFonts w:ascii="Times New Roman" w:hAnsi="Times New Roman" w:cs="Times New Roman"/>
        </w:rPr>
      </w:pPr>
      <w:r w:rsidRPr="00A63910">
        <w:rPr>
          <w:rFonts w:ascii="Times New Roman" w:hAnsi="Times New Roman" w:cs="Times New Roman"/>
        </w:rPr>
        <w:t>Launched in 1977, voyager 1 is a</w:t>
      </w:r>
      <w:r w:rsidRPr="00A63910">
        <w:rPr>
          <w:rFonts w:ascii="Times New Roman" w:hAnsi="Times New Roman" w:cs="Times New Roman"/>
        </w:rPr>
        <w:t xml:space="preserve"> spacecraft travelling as deep as the interstellar space to observe planetary activities within the solar system reaching up to Jupiter and Saturn. Voyager 1 has the mission to provide scientists data to understand the nature of energy conserved as well as</w:t>
      </w:r>
      <w:r w:rsidRPr="00A63910">
        <w:rPr>
          <w:rFonts w:ascii="Times New Roman" w:hAnsi="Times New Roman" w:cs="Times New Roman"/>
        </w:rPr>
        <w:t xml:space="preserve"> the radiation in space. The collected data is essential for the safety of future astronauts and missions. Voyager 1 has a sister spacecraft named Voyager 2 which is orbiting in a different path within the solar system.</w:t>
      </w:r>
    </w:p>
    <w:p w14:paraId="683121FB" w14:textId="22E749EE" w:rsidR="001F60FB" w:rsidRPr="00A63910" w:rsidRDefault="00BE3BD1" w:rsidP="00A63910">
      <w:pPr>
        <w:pStyle w:val="BlockText"/>
        <w:rPr>
          <w:rFonts w:ascii="Times New Roman" w:hAnsi="Times New Roman" w:cs="Times New Roman"/>
          <w:sz w:val="24"/>
          <w:szCs w:val="24"/>
        </w:rPr>
      </w:pPr>
      <w:r w:rsidRPr="00A63910">
        <w:rPr>
          <w:rFonts w:ascii="Times New Roman" w:hAnsi="Times New Roman" w:cs="Times New Roman"/>
          <w:sz w:val="24"/>
          <w:szCs w:val="24"/>
        </w:rPr>
        <w:lastRenderedPageBreak/>
        <w:t>Of these missions which seems most i</w:t>
      </w:r>
      <w:r w:rsidRPr="00A63910">
        <w:rPr>
          <w:rFonts w:ascii="Times New Roman" w:hAnsi="Times New Roman" w:cs="Times New Roman"/>
          <w:sz w:val="24"/>
          <w:szCs w:val="24"/>
        </w:rPr>
        <w:t>nteresting to you and why?</w:t>
      </w:r>
    </w:p>
    <w:p w14:paraId="3FF19597" w14:textId="0DC83806" w:rsidR="001F60FB" w:rsidRPr="00A63910" w:rsidRDefault="00BE3BD1" w:rsidP="00A63910">
      <w:pPr>
        <w:pStyle w:val="BodyText"/>
        <w:numPr>
          <w:ilvl w:val="0"/>
          <w:numId w:val="3"/>
        </w:numPr>
        <w:rPr>
          <w:rFonts w:ascii="Times New Roman" w:hAnsi="Times New Roman" w:cs="Times New Roman"/>
        </w:rPr>
      </w:pPr>
      <w:r w:rsidRPr="00A63910">
        <w:rPr>
          <w:rFonts w:ascii="Times New Roman" w:hAnsi="Times New Roman" w:cs="Times New Roman"/>
        </w:rPr>
        <w:t xml:space="preserve">This mission is the very first mission to investigate the inner space of Mars and with state- of-the-art instruments including a SEIS seismometer, HP3 (Heat Flow and Physical Properties Probe) self-hammering mole, and RISE (a </w:t>
      </w:r>
      <w:r w:rsidRPr="00A63910">
        <w:rPr>
          <w:rFonts w:ascii="Times New Roman" w:hAnsi="Times New Roman" w:cs="Times New Roman"/>
        </w:rPr>
        <w:t>rotation and interior structure probe), the InSight is able to collect precise data of Mars. Granted, these data will be the first data to unravel the evolutions of a rocky exoplanet.</w:t>
      </w:r>
    </w:p>
    <w:p w14:paraId="3204A1EA" w14:textId="77777777" w:rsidR="001F60FB" w:rsidRPr="00A63910" w:rsidRDefault="00BE3BD1">
      <w:pPr>
        <w:numPr>
          <w:ilvl w:val="0"/>
          <w:numId w:val="3"/>
        </w:numPr>
        <w:rPr>
          <w:rFonts w:ascii="Times New Roman" w:hAnsi="Times New Roman" w:cs="Times New Roman"/>
        </w:rPr>
      </w:pPr>
      <w:r w:rsidRPr="00A63910">
        <w:rPr>
          <w:rFonts w:ascii="Times New Roman" w:hAnsi="Times New Roman" w:cs="Times New Roman"/>
        </w:rPr>
        <w:t>The intriguing fact about this mission is the advanced technology loaded</w:t>
      </w:r>
      <w:r w:rsidRPr="00A63910">
        <w:rPr>
          <w:rFonts w:ascii="Times New Roman" w:hAnsi="Times New Roman" w:cs="Times New Roman"/>
        </w:rPr>
        <w:t xml:space="preserve"> on the rover. Thanks to this technology, Curiosity or the rover has been successful of running on the Martian grounds for almost seven years. The rover is able to power itself with plutonium’s radioactive decay. Another interesting fact was that Curiosity</w:t>
      </w:r>
      <w:r w:rsidRPr="00A63910">
        <w:rPr>
          <w:rFonts w:ascii="Times New Roman" w:hAnsi="Times New Roman" w:cs="Times New Roman"/>
        </w:rPr>
        <w:t xml:space="preserve"> took up the challenge to implement an unique entry, descent, and landing (EDL) profile. The unprecedented landing involved several stages involving aeroshells, parachutes, and guided entry. Moreover, Curiosity found evidence of an ancient streambed indica</w:t>
      </w:r>
      <w:r w:rsidRPr="00A63910">
        <w:rPr>
          <w:rFonts w:ascii="Times New Roman" w:hAnsi="Times New Roman" w:cs="Times New Roman"/>
        </w:rPr>
        <w:t>ting the possibilities of water or life on Mars.</w:t>
      </w:r>
    </w:p>
    <w:p w14:paraId="76C46299" w14:textId="77777777" w:rsidR="001F60FB" w:rsidRPr="00A63910" w:rsidRDefault="00BE3BD1">
      <w:pPr>
        <w:numPr>
          <w:ilvl w:val="0"/>
          <w:numId w:val="3"/>
        </w:numPr>
        <w:rPr>
          <w:rFonts w:ascii="Times New Roman" w:hAnsi="Times New Roman" w:cs="Times New Roman"/>
        </w:rPr>
      </w:pPr>
      <w:r w:rsidRPr="00A63910">
        <w:rPr>
          <w:rFonts w:ascii="Times New Roman" w:hAnsi="Times New Roman" w:cs="Times New Roman"/>
        </w:rPr>
        <w:t>The name SOHO personally reminds me of the beautiful, divine, and high-resolution pictures of the sun that you can find online. It is worth to say that owing to SOHO we have been able to collect data and ana</w:t>
      </w:r>
      <w:r w:rsidRPr="00A63910">
        <w:rPr>
          <w:rFonts w:ascii="Times New Roman" w:hAnsi="Times New Roman" w:cs="Times New Roman"/>
        </w:rPr>
        <w:t>lyze the effects that the solar storms and sunspots have on the Earths weather and environment (which is caused mainly by the changes in the Earth’s magnetic field).</w:t>
      </w:r>
    </w:p>
    <w:p w14:paraId="67078A8E" w14:textId="25628372" w:rsidR="001F60FB" w:rsidRPr="00A63910" w:rsidRDefault="00BE3BD1">
      <w:pPr>
        <w:numPr>
          <w:ilvl w:val="0"/>
          <w:numId w:val="3"/>
        </w:numPr>
        <w:rPr>
          <w:rFonts w:ascii="Times New Roman" w:hAnsi="Times New Roman" w:cs="Times New Roman"/>
        </w:rPr>
      </w:pPr>
      <w:r w:rsidRPr="00A63910">
        <w:rPr>
          <w:rFonts w:ascii="Times New Roman" w:hAnsi="Times New Roman" w:cs="Times New Roman"/>
        </w:rPr>
        <w:t>The Hubble is praised for its unprecedented level of high-quality images of space in a dis</w:t>
      </w:r>
      <w:r w:rsidRPr="00A63910">
        <w:rPr>
          <w:rFonts w:ascii="Times New Roman" w:hAnsi="Times New Roman" w:cs="Times New Roman"/>
        </w:rPr>
        <w:t xml:space="preserve">tance many light years away. Hubble spread the opportunity for researchers to observe distant stars and galaxies </w:t>
      </w:r>
      <w:r w:rsidR="00A50F82" w:rsidRPr="00A63910">
        <w:rPr>
          <w:rFonts w:ascii="Times New Roman" w:hAnsi="Times New Roman" w:cs="Times New Roman"/>
        </w:rPr>
        <w:t>and</w:t>
      </w:r>
      <w:bookmarkStart w:id="0" w:name="_GoBack"/>
      <w:bookmarkEnd w:id="0"/>
      <w:r w:rsidRPr="00A63910">
        <w:rPr>
          <w:rFonts w:ascii="Times New Roman" w:hAnsi="Times New Roman" w:cs="Times New Roman"/>
        </w:rPr>
        <w:t xml:space="preserve"> the planets in our solar system. It is said that Hubble has established the cornerstone for over 15000 technical research papers so fa</w:t>
      </w:r>
      <w:r w:rsidRPr="00A63910">
        <w:rPr>
          <w:rFonts w:ascii="Times New Roman" w:hAnsi="Times New Roman" w:cs="Times New Roman"/>
        </w:rPr>
        <w:t>r and lead to the discovery of many news celestial bodies.</w:t>
      </w:r>
    </w:p>
    <w:p w14:paraId="275B56E8" w14:textId="77777777" w:rsidR="001F60FB" w:rsidRPr="00A63910" w:rsidRDefault="00BE3BD1">
      <w:pPr>
        <w:numPr>
          <w:ilvl w:val="0"/>
          <w:numId w:val="3"/>
        </w:numPr>
        <w:rPr>
          <w:rFonts w:ascii="Times New Roman" w:hAnsi="Times New Roman" w:cs="Times New Roman"/>
        </w:rPr>
      </w:pPr>
      <w:r w:rsidRPr="00A63910">
        <w:rPr>
          <w:rFonts w:ascii="Times New Roman" w:hAnsi="Times New Roman" w:cs="Times New Roman"/>
        </w:rPr>
        <w:t>The Voyager has set the record for travelling the farthest distance away from the Earth into deep solar system. It has made many notable discoveries relevant to Jupiter and Saturn. For Jupiter, Voy</w:t>
      </w:r>
      <w:r w:rsidRPr="00A63910">
        <w:rPr>
          <w:rFonts w:ascii="Times New Roman" w:hAnsi="Times New Roman" w:cs="Times New Roman"/>
        </w:rPr>
        <w:t>ager imaged the moons (Amalthea, lo, Europa, Ganymede, and Callisto) which showed their actual terrain for the very first time in history. This revealed the environment of lo with many active volcanoes. In terms of Saturn, Voyager 1 has left a large impres</w:t>
      </w:r>
      <w:r w:rsidRPr="00A63910">
        <w:rPr>
          <w:rFonts w:ascii="Times New Roman" w:hAnsi="Times New Roman" w:cs="Times New Roman"/>
        </w:rPr>
        <w:t>sion inside me for its observations of the moon Titan.</w:t>
      </w:r>
    </w:p>
    <w:p w14:paraId="7621DCA4" w14:textId="77777777" w:rsidR="001F60FB" w:rsidRPr="00A63910" w:rsidRDefault="00BE3BD1">
      <w:pPr>
        <w:pStyle w:val="BlockText"/>
        <w:rPr>
          <w:rFonts w:ascii="Times New Roman" w:hAnsi="Times New Roman" w:cs="Times New Roman"/>
          <w:sz w:val="24"/>
          <w:szCs w:val="24"/>
        </w:rPr>
      </w:pPr>
      <w:r w:rsidRPr="00A63910">
        <w:rPr>
          <w:rFonts w:ascii="Times New Roman" w:hAnsi="Times New Roman" w:cs="Times New Roman"/>
          <w:sz w:val="24"/>
          <w:szCs w:val="24"/>
        </w:rPr>
        <w:t>There are other notable active missions</w:t>
      </w:r>
    </w:p>
    <w:p w14:paraId="0C1A8208" w14:textId="77777777" w:rsidR="001F60FB" w:rsidRPr="00A63910" w:rsidRDefault="00BE3BD1">
      <w:pPr>
        <w:numPr>
          <w:ilvl w:val="0"/>
          <w:numId w:val="4"/>
        </w:numPr>
        <w:rPr>
          <w:rFonts w:ascii="Times New Roman" w:hAnsi="Times New Roman" w:cs="Times New Roman"/>
        </w:rPr>
      </w:pPr>
      <w:r w:rsidRPr="00A63910">
        <w:rPr>
          <w:rFonts w:ascii="Times New Roman" w:hAnsi="Times New Roman" w:cs="Times New Roman"/>
        </w:rPr>
        <w:t>BepiColombo</w:t>
      </w:r>
    </w:p>
    <w:p w14:paraId="6FFB2985" w14:textId="77777777" w:rsidR="001F60FB" w:rsidRPr="00A63910" w:rsidRDefault="00BE3BD1">
      <w:pPr>
        <w:numPr>
          <w:ilvl w:val="0"/>
          <w:numId w:val="4"/>
        </w:numPr>
        <w:rPr>
          <w:rFonts w:ascii="Times New Roman" w:hAnsi="Times New Roman" w:cs="Times New Roman"/>
        </w:rPr>
      </w:pPr>
      <w:r w:rsidRPr="00A63910">
        <w:rPr>
          <w:rFonts w:ascii="Times New Roman" w:hAnsi="Times New Roman" w:cs="Times New Roman"/>
        </w:rPr>
        <w:t>Parker Solar Probe</w:t>
      </w:r>
    </w:p>
    <w:p w14:paraId="1174D180" w14:textId="77777777" w:rsidR="001F60FB" w:rsidRPr="00A63910" w:rsidRDefault="00BE3BD1">
      <w:pPr>
        <w:numPr>
          <w:ilvl w:val="0"/>
          <w:numId w:val="4"/>
        </w:numPr>
        <w:rPr>
          <w:rFonts w:ascii="Times New Roman" w:hAnsi="Times New Roman" w:cs="Times New Roman"/>
        </w:rPr>
      </w:pPr>
      <w:r w:rsidRPr="00A63910">
        <w:rPr>
          <w:rFonts w:ascii="Times New Roman" w:hAnsi="Times New Roman" w:cs="Times New Roman"/>
        </w:rPr>
        <w:t>OSIRIS-Rex</w:t>
      </w:r>
    </w:p>
    <w:p w14:paraId="4995CA7B" w14:textId="77777777" w:rsidR="001F60FB" w:rsidRPr="00A63910" w:rsidRDefault="00BE3BD1">
      <w:pPr>
        <w:numPr>
          <w:ilvl w:val="0"/>
          <w:numId w:val="4"/>
        </w:numPr>
        <w:rPr>
          <w:rFonts w:ascii="Times New Roman" w:hAnsi="Times New Roman" w:cs="Times New Roman"/>
        </w:rPr>
      </w:pPr>
      <w:r w:rsidRPr="00A63910">
        <w:rPr>
          <w:rFonts w:ascii="Times New Roman" w:hAnsi="Times New Roman" w:cs="Times New Roman"/>
        </w:rPr>
        <w:t>DSCOVR</w:t>
      </w:r>
    </w:p>
    <w:p w14:paraId="1285A641" w14:textId="77777777" w:rsidR="001F60FB" w:rsidRPr="00A63910" w:rsidRDefault="00BE3BD1">
      <w:pPr>
        <w:numPr>
          <w:ilvl w:val="0"/>
          <w:numId w:val="4"/>
        </w:numPr>
        <w:rPr>
          <w:rFonts w:ascii="Times New Roman" w:hAnsi="Times New Roman" w:cs="Times New Roman"/>
        </w:rPr>
      </w:pPr>
      <w:r w:rsidRPr="00A63910">
        <w:rPr>
          <w:rFonts w:ascii="Times New Roman" w:hAnsi="Times New Roman" w:cs="Times New Roman"/>
        </w:rPr>
        <w:t>Gaia</w:t>
      </w:r>
    </w:p>
    <w:p w14:paraId="2C47CFBA" w14:textId="77777777" w:rsidR="001F60FB" w:rsidRPr="00A63910" w:rsidRDefault="00BE3BD1">
      <w:pPr>
        <w:pStyle w:val="Compact"/>
        <w:numPr>
          <w:ilvl w:val="0"/>
          <w:numId w:val="4"/>
        </w:numPr>
        <w:rPr>
          <w:rFonts w:ascii="Times New Roman" w:hAnsi="Times New Roman" w:cs="Times New Roman"/>
        </w:rPr>
      </w:pPr>
      <w:r w:rsidRPr="00A63910">
        <w:rPr>
          <w:rFonts w:ascii="Times New Roman" w:hAnsi="Times New Roman" w:cs="Times New Roman"/>
        </w:rPr>
        <w:t>Mars Atmospheric and Volatile EvolutioN (MAVEN)</w:t>
      </w:r>
    </w:p>
    <w:p w14:paraId="59F8CA51" w14:textId="77777777" w:rsidR="001F60FB" w:rsidRPr="00A63910" w:rsidRDefault="00BE3BD1">
      <w:pPr>
        <w:numPr>
          <w:ilvl w:val="0"/>
          <w:numId w:val="4"/>
        </w:numPr>
        <w:rPr>
          <w:rFonts w:ascii="Times New Roman" w:hAnsi="Times New Roman" w:cs="Times New Roman"/>
        </w:rPr>
      </w:pPr>
      <w:r w:rsidRPr="00A63910">
        <w:rPr>
          <w:rFonts w:ascii="Times New Roman" w:hAnsi="Times New Roman" w:cs="Times New Roman"/>
        </w:rPr>
        <w:t>Juno</w:t>
      </w:r>
    </w:p>
    <w:p w14:paraId="387664A9" w14:textId="77777777" w:rsidR="001F60FB" w:rsidRPr="00A63910" w:rsidRDefault="00BE3BD1">
      <w:pPr>
        <w:numPr>
          <w:ilvl w:val="0"/>
          <w:numId w:val="4"/>
        </w:numPr>
        <w:rPr>
          <w:rFonts w:ascii="Times New Roman" w:hAnsi="Times New Roman" w:cs="Times New Roman"/>
        </w:rPr>
      </w:pPr>
      <w:r w:rsidRPr="00A63910">
        <w:rPr>
          <w:rFonts w:ascii="Times New Roman" w:hAnsi="Times New Roman" w:cs="Times New Roman"/>
        </w:rPr>
        <w:lastRenderedPageBreak/>
        <w:t>WISE/NEOWISE</w:t>
      </w:r>
    </w:p>
    <w:p w14:paraId="31007C11" w14:textId="77777777" w:rsidR="001F60FB" w:rsidRPr="00A63910" w:rsidRDefault="00BE3BD1">
      <w:pPr>
        <w:numPr>
          <w:ilvl w:val="0"/>
          <w:numId w:val="4"/>
        </w:numPr>
        <w:rPr>
          <w:rFonts w:ascii="Times New Roman" w:hAnsi="Times New Roman" w:cs="Times New Roman"/>
        </w:rPr>
      </w:pPr>
      <w:r w:rsidRPr="00A63910">
        <w:rPr>
          <w:rFonts w:ascii="Times New Roman" w:hAnsi="Times New Roman" w:cs="Times New Roman"/>
        </w:rPr>
        <w:t>Lunar Reconnaissance Orbiter</w:t>
      </w:r>
    </w:p>
    <w:p w14:paraId="7AA45564" w14:textId="77777777" w:rsidR="001F60FB" w:rsidRPr="00A63910" w:rsidRDefault="00BE3BD1">
      <w:pPr>
        <w:pStyle w:val="Compact"/>
        <w:numPr>
          <w:ilvl w:val="0"/>
          <w:numId w:val="4"/>
        </w:numPr>
        <w:rPr>
          <w:rFonts w:ascii="Times New Roman" w:hAnsi="Times New Roman" w:cs="Times New Roman"/>
        </w:rPr>
      </w:pPr>
      <w:r w:rsidRPr="00A63910">
        <w:rPr>
          <w:rFonts w:ascii="Times New Roman" w:hAnsi="Times New Roman" w:cs="Times New Roman"/>
        </w:rPr>
        <w:t>Interstellar Boundary Explorer (IBEX)</w:t>
      </w:r>
    </w:p>
    <w:p w14:paraId="0D6CC688" w14:textId="77777777" w:rsidR="001F60FB" w:rsidRPr="00A63910" w:rsidRDefault="00BE3BD1">
      <w:pPr>
        <w:numPr>
          <w:ilvl w:val="0"/>
          <w:numId w:val="4"/>
        </w:numPr>
        <w:rPr>
          <w:rFonts w:ascii="Times New Roman" w:hAnsi="Times New Roman" w:cs="Times New Roman"/>
        </w:rPr>
      </w:pPr>
      <w:r w:rsidRPr="00A63910">
        <w:rPr>
          <w:rFonts w:ascii="Times New Roman" w:hAnsi="Times New Roman" w:cs="Times New Roman"/>
        </w:rPr>
        <w:t>ARTEMIS</w:t>
      </w:r>
    </w:p>
    <w:p w14:paraId="210903C9" w14:textId="77777777" w:rsidR="001F60FB" w:rsidRPr="00A63910" w:rsidRDefault="00BE3BD1">
      <w:pPr>
        <w:numPr>
          <w:ilvl w:val="0"/>
          <w:numId w:val="4"/>
        </w:numPr>
        <w:rPr>
          <w:rFonts w:ascii="Times New Roman" w:hAnsi="Times New Roman" w:cs="Times New Roman"/>
        </w:rPr>
      </w:pPr>
      <w:r w:rsidRPr="00A63910">
        <w:rPr>
          <w:rFonts w:ascii="Times New Roman" w:hAnsi="Times New Roman" w:cs="Times New Roman"/>
        </w:rPr>
        <w:t>New Horizon</w:t>
      </w:r>
    </w:p>
    <w:p w14:paraId="7ADCA693" w14:textId="77777777" w:rsidR="00A63910" w:rsidRDefault="00BE3BD1" w:rsidP="00A63910">
      <w:pPr>
        <w:numPr>
          <w:ilvl w:val="0"/>
          <w:numId w:val="4"/>
        </w:numPr>
        <w:rPr>
          <w:rFonts w:ascii="Times New Roman" w:hAnsi="Times New Roman" w:cs="Times New Roman"/>
        </w:rPr>
      </w:pPr>
      <w:r w:rsidRPr="00A63910">
        <w:rPr>
          <w:rFonts w:ascii="Times New Roman" w:hAnsi="Times New Roman" w:cs="Times New Roman"/>
        </w:rPr>
        <w:t>Mars Reconnaissance Orbiter Spitzer Space Telescope</w:t>
      </w:r>
    </w:p>
    <w:p w14:paraId="1B559F54" w14:textId="77777777" w:rsidR="00A63910" w:rsidRDefault="00BE3BD1" w:rsidP="00A63910">
      <w:pPr>
        <w:numPr>
          <w:ilvl w:val="0"/>
          <w:numId w:val="4"/>
        </w:numPr>
        <w:rPr>
          <w:rFonts w:ascii="Times New Roman" w:hAnsi="Times New Roman" w:cs="Times New Roman"/>
        </w:rPr>
      </w:pPr>
      <w:r w:rsidRPr="00A63910">
        <w:rPr>
          <w:rFonts w:ascii="Times New Roman" w:hAnsi="Times New Roman" w:cs="Times New Roman"/>
        </w:rPr>
        <w:t>Mars Odyssey</w:t>
      </w:r>
    </w:p>
    <w:p w14:paraId="05A0D23D" w14:textId="77777777" w:rsidR="00A63910" w:rsidRDefault="00BE3BD1" w:rsidP="00A63910">
      <w:pPr>
        <w:numPr>
          <w:ilvl w:val="0"/>
          <w:numId w:val="4"/>
        </w:numPr>
        <w:rPr>
          <w:rFonts w:ascii="Times New Roman" w:hAnsi="Times New Roman" w:cs="Times New Roman"/>
        </w:rPr>
      </w:pPr>
      <w:r w:rsidRPr="00A63910">
        <w:rPr>
          <w:rFonts w:ascii="Times New Roman" w:hAnsi="Times New Roman" w:cs="Times New Roman"/>
        </w:rPr>
        <w:t xml:space="preserve">Advanced Composition Explorer (ACE) </w:t>
      </w:r>
    </w:p>
    <w:p w14:paraId="05A58F82" w14:textId="5BDFF3D7" w:rsidR="001F60FB" w:rsidRPr="00A63910" w:rsidRDefault="00BE3BD1" w:rsidP="00A63910">
      <w:pPr>
        <w:numPr>
          <w:ilvl w:val="0"/>
          <w:numId w:val="4"/>
        </w:numPr>
        <w:rPr>
          <w:rFonts w:ascii="Times New Roman" w:hAnsi="Times New Roman" w:cs="Times New Roman"/>
        </w:rPr>
      </w:pPr>
      <w:r w:rsidRPr="00A63910">
        <w:rPr>
          <w:rFonts w:ascii="Times New Roman" w:hAnsi="Times New Roman" w:cs="Times New Roman"/>
        </w:rPr>
        <w:t>Wind</w:t>
      </w:r>
      <w:r w:rsidR="00A63910">
        <w:rPr>
          <w:rFonts w:ascii="Times New Roman" w:hAnsi="Times New Roman" w:cs="Times New Roman"/>
        </w:rPr>
        <w:t xml:space="preserve"> </w:t>
      </w:r>
      <w:r w:rsidRPr="00A63910">
        <w:rPr>
          <w:rFonts w:ascii="Times New Roman" w:hAnsi="Times New Roman" w:cs="Times New Roman"/>
        </w:rPr>
        <w:t xml:space="preserve">Geotail </w:t>
      </w:r>
    </w:p>
    <w:sectPr w:rsidR="001F60FB" w:rsidRPr="00A639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C6CC63" w14:textId="77777777" w:rsidR="00BE3BD1" w:rsidRDefault="00BE3BD1">
      <w:pPr>
        <w:spacing w:after="0"/>
      </w:pPr>
      <w:r>
        <w:separator/>
      </w:r>
    </w:p>
  </w:endnote>
  <w:endnote w:type="continuationSeparator" w:id="0">
    <w:p w14:paraId="620BF956" w14:textId="77777777" w:rsidR="00BE3BD1" w:rsidRDefault="00BE3B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F571D1" w14:textId="77777777" w:rsidR="00BE3BD1" w:rsidRDefault="00BE3BD1">
      <w:r>
        <w:separator/>
      </w:r>
    </w:p>
  </w:footnote>
  <w:footnote w:type="continuationSeparator" w:id="0">
    <w:p w14:paraId="33AFE2F1" w14:textId="77777777" w:rsidR="00BE3BD1" w:rsidRDefault="00BE3B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FE24CD0"/>
    <w:multiLevelType w:val="multilevel"/>
    <w:tmpl w:val="022EF0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61D57DF"/>
    <w:multiLevelType w:val="multilevel"/>
    <w:tmpl w:val="3858132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CDD035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977C1C4"/>
    <w:multiLevelType w:val="multilevel"/>
    <w:tmpl w:val="FA82EF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60905144"/>
    <w:multiLevelType w:val="hybridMultilevel"/>
    <w:tmpl w:val="7DDCEA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84725A"/>
    <w:multiLevelType w:val="hybridMultilevel"/>
    <w:tmpl w:val="C7D613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lvlOverride w:ilvl="0">
      <w:startOverride w:val="1"/>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0"/>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F60FB"/>
    <w:rsid w:val="004E29B3"/>
    <w:rsid w:val="00590D07"/>
    <w:rsid w:val="00784D58"/>
    <w:rsid w:val="008D6863"/>
    <w:rsid w:val="00A50F82"/>
    <w:rsid w:val="00A63910"/>
    <w:rsid w:val="00B86B75"/>
    <w:rsid w:val="00BC48D5"/>
    <w:rsid w:val="00BE3BD1"/>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BAF4AC"/>
  <w15:docId w15:val="{E4E85FD2-AF2B-4484-A567-6C9864B7E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40</Words>
  <Characters>422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小池 智己</dc:creator>
  <cp:lastModifiedBy>小池 智己</cp:lastModifiedBy>
  <cp:revision>3</cp:revision>
  <dcterms:created xsi:type="dcterms:W3CDTF">2019-08-25T02:28:00Z</dcterms:created>
  <dcterms:modified xsi:type="dcterms:W3CDTF">2019-08-25T02:29:00Z</dcterms:modified>
</cp:coreProperties>
</file>